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ncycle(iter, n::Int64) in IterTools at /home/runner/.julia/packages/IterTools/0dYLc/src/IterTools.jl:807</w:t>
      </w:r>
      <w:r>
        <w:br/>
      </w:r>
      <w:r>
        <w:rPr>
          <w:rStyle w:val="VerbatimChar"/>
        </w:rPr>
        <w:t xml:space="preserve">[2] partition(xs, n::Int64) in IterTools at /home/runner/.julia/packages/IterTools/0dYLc/src/IterTools.jl:304</w:t>
      </w:r>
      <w:r>
        <w:br/>
      </w:r>
      <w:r>
        <w:rPr>
          <w:rStyle w:val="VerbatimChar"/>
        </w:rPr>
        <w:t xml:space="preserve">[3] partition(xs::I, n::Int64, step::Int64) where I in IterTools at /home/runner/.julia/packages/IterTools/0dYLc/src/IterTools.jl:306</w:t>
      </w:r>
      <w:r>
        <w:br/>
      </w:r>
      <w:r>
        <w:rPr>
          <w:rStyle w:val="VerbatimChar"/>
        </w:rPr>
        <w:t xml:space="preserve">[4] takestrict(xs, n::Int64) in IterTools at /home/runner/.julia/packages/IterTools/0dYLc/src/IterTools.jl:139</w:t>
      </w:r>
      <w:r>
        <w:br/>
      </w:r>
      <w:r>
        <w:rPr>
          <w:rStyle w:val="VerbatimChar"/>
        </w:rPr>
        <w:t xml:space="preserve">[5] clear!(sym::Symbol, pid::Int64; mod) in Distributed at /opt/hostedtoolcache/julia/1.6.4/x64/share/julia/stdlib/v1.6/Distributed/src/clusterserialize.jl:249</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lormap(cname::String) in Colors at /home/runner/.julia/packages/Colors/yDxFN/src/colormaps.jl:283</w:t>
      </w:r>
      <w:r>
        <w:br/>
      </w:r>
      <w:r>
        <w:rPr>
          <w:rStyle w:val="VerbatimChar"/>
        </w:rPr>
        <w:t xml:space="preserve">[2] colormap(cname::String, N::Int64; mid, logscale, kvs...) in Colors at /home/runner/.julia/packages/Colors/yDxFN/src/colormaps.jl:283</w:t>
      </w:r>
      <w:r>
        <w:br/>
      </w:r>
      <w:r>
        <w:rPr>
          <w:rStyle w:val="VerbatimChar"/>
        </w:rPr>
        <w:t xml:space="preserve">[3] getaddrinfo(host::String, T::Type{var"#s814"} where var"#s814"&lt;:Sockets.IPAddr) in Sockets at /opt/hostedtoolcache/julia/1.6.4/x64/share/julia/stdlib/v1.6/Sockets/src/addrinfo.jl:130</w:t>
      </w:r>
      <w:r>
        <w:br/>
      </w:r>
      <w:r>
        <w:rPr>
          <w:rStyle w:val="VerbatimChar"/>
        </w:rPr>
        <w:t xml:space="preserve">[4] getalladdrinfo(host::String) in Sockets at /opt/hostedtoolcache/julia/1.6.4/x64/share/julia/stdlib/v1.6/Sockets/src/addrinfo.jl:66</w:t>
      </w:r>
      <w:r>
        <w:br/>
      </w:r>
      <w:r>
        <w:rPr>
          <w:rStyle w:val="VerbatimChar"/>
        </w:rPr>
        <w:t xml:space="preserve">[5] join_multicast_group(sock::Sockets.UDPSocket, group_addr::String) in Sockets at /opt/hostedtoolcache/julia/1.6.4/x64/share/julia/stdlib/v1.6/Sockets/src/Sockets.jl:761</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4325879823177e-310, 0.0, 6.9432562801665e-310, 6.9432564964052e-310, 0.0, 6.9432562801665e-310, 6.9432564963736e-310, 0.0, 6.9432562801665e-310, 6.94325665442797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4326e-310  0.0</w:t>
      </w:r>
      <w:r>
        <w:br/>
      </w:r>
      <w:r>
        <w:rPr>
          <w:rStyle w:val="VerbatimChar"/>
        </w:rPr>
        <w:t xml:space="preserve"> 0.0           6.94326e-310</w:t>
      </w:r>
      <w:r>
        <w:br/>
      </w:r>
      <w:r>
        <w:rPr>
          <w:rStyle w:val="VerbatimChar"/>
        </w:rPr>
        <w:t xml:space="preserve"> 6.94326e-310  6.94326e-310</w:t>
      </w:r>
      <w:r>
        <w:br/>
      </w:r>
      <w:r>
        <w:rPr>
          <w:rStyle w:val="VerbatimChar"/>
        </w:rPr>
        <w:t xml:space="preserve"> 6.94326e-310  0.0</w:t>
      </w:r>
      <w:r>
        <w:br/>
      </w:r>
      <w:r>
        <w:rPr>
          <w:rStyle w:val="VerbatimChar"/>
        </w:rPr>
        <w:t xml:space="preserve"> 0.0           6.94326e-310</w:t>
      </w:r>
      <w:r>
        <w:br/>
      </w:r>
      <w:r>
        <w:rPr>
          <w:rStyle w:val="VerbatimChar"/>
        </w:rPr>
        <w:t xml:space="preserve"> 6.94326e-310  6.94326e-310</w:t>
      </w:r>
      <w:r>
        <w:br/>
      </w:r>
      <w:r>
        <w:rPr>
          <w:rStyle w:val="VerbatimChar"/>
        </w:rPr>
        <w:t xml:space="preserve"> 6.94326e-310  0.0</w:t>
      </w:r>
      <w:r>
        <w:br/>
      </w:r>
      <w:r>
        <w:rPr>
          <w:rStyle w:val="VerbatimChar"/>
        </w:rPr>
        <w:t xml:space="preserve"> 0.0           6.94326e-310</w:t>
      </w:r>
      <w:r>
        <w:br/>
      </w:r>
      <w:r>
        <w:rPr>
          <w:rStyle w:val="VerbatimChar"/>
        </w:rPr>
        <w:t xml:space="preserve"> 6.94326e-310  6.94326e-310</w:t>
      </w:r>
      <w:r>
        <w:br/>
      </w:r>
      <w:r>
        <w:rPr>
          <w:rStyle w:val="VerbatimChar"/>
        </w:rPr>
        <w:t xml:space="preserve"> 6.94326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4/x64/share/julia/stdlib/v1.6/Dates/src/adjusters.jl:84</w:t>
      </w:r>
      <w:r>
        <w:br/>
      </w:r>
      <w:r>
        <w:rPr>
          <w:rStyle w:val="VerbatimChar"/>
        </w:rPr>
        <w:t xml:space="preserve">[2] firstdayofquarter(dt::Date) in Dates at /opt/hostedtoolcache/julia/1.6.4/x64/share/julia/stdlib/v1.6/Dates/src/adjusters.jl:157</w:t>
      </w:r>
      <w:r>
        <w:br/>
      </w:r>
      <w:r>
        <w:rPr>
          <w:rStyle w:val="VerbatimChar"/>
        </w:rPr>
        <w:t xml:space="preserve">[3] firstdayofweek(dt::Date) in Dates at /opt/hostedtoolcache/julia/1.6.4/x64/share/julia/stdlib/v1.6/Dates/src/adjusters.jl:52</w:t>
      </w:r>
      <w:r>
        <w:br/>
      </w:r>
      <w:r>
        <w:rPr>
          <w:rStyle w:val="VerbatimChar"/>
        </w:rPr>
        <w:t xml:space="preserve">[4] firstdayofyear(dt::Date) in Dates at /opt/hostedtoolcache/julia/1.6.4/x64/share/julia/stdlib/v1.6/Dates/src/adjusters.jl:119</w:t>
      </w:r>
      <w:r>
        <w:br/>
      </w:r>
      <w:r>
        <w:rPr>
          <w:rStyle w:val="VerbatimChar"/>
        </w:rPr>
        <w:t xml:space="preserve">[5] lastdayofmonth(dt::Date) in Dates at /opt/hostedtoolcache/julia/1.6.4/x64/share/julia/stdlib/v1.6/Dates/src/adjusters.jl:100</w:t>
      </w:r>
      <w:r>
        <w:br/>
      </w:r>
      <w:r>
        <w:rPr>
          <w:rStyle w:val="VerbatimChar"/>
        </w:rPr>
        <w:t xml:space="preserve">[6] lastdayofquarter(dt::Date) in Dates at /opt/hostedtoolcache/julia/1.6.4/x64/share/julia/stdlib/v1.6/Dates/src/adjusters.jl:180</w:t>
      </w:r>
      <w:r>
        <w:br/>
      </w:r>
      <w:r>
        <w:rPr>
          <w:rStyle w:val="VerbatimChar"/>
        </w:rPr>
        <w:t xml:space="preserve">[7] lastdayofweek(dt::Date) in Dates at /opt/hostedtoolcache/julia/1.6.4/x64/share/julia/stdlib/v1.6/Dates/src/adjusters.jl:68</w:t>
      </w:r>
      <w:r>
        <w:br/>
      </w:r>
      <w:r>
        <w:rPr>
          <w:rStyle w:val="VerbatimChar"/>
        </w:rPr>
        <w:t xml:space="preserve">[8] lastdayofyear(dt::Date) in Dates at /opt/hostedtoolcache/julia/1.6.4/x64/share/julia/stdlib/v1.6/Dates/src/adjusters.jl:135</w:t>
      </w:r>
      <w:r>
        <w:br/>
      </w:r>
      <w:r>
        <w:rPr>
          <w:rStyle w:val="VerbatimChar"/>
        </w:rPr>
        <w:t xml:space="preserve">[9] optimize_ticks(x_min::Date, x_max::Date; extend_ticks, k_min, k_max, scale, granularity_weight, simplicity_weight, coverage_weight, niceness_weight, strict_span, span_buffer) in PlotUtils at /home/runner/.julia/packages/PlotUtils/VgXdq/src/ticks.jl:309</w:t>
      </w:r>
      <w:r>
        <w:br/>
      </w:r>
      <w:r>
        <w:rPr>
          <w:rStyle w:val="VerbatimChar"/>
        </w:rPr>
        <w:t xml:space="preserve">[10] convert(::Type{Day}, dt::Date) in Dates at /opt/hostedtoolcache/julia/1.6.4/x64/share/julia/stdlib/v1.6/Dates/src/conversions.jl:37</w:t>
      </w:r>
      <w:r>
        <w:br/>
      </w:r>
      <w:r>
        <w:rPr>
          <w:rStyle w:val="VerbatimChar"/>
        </w:rPr>
        <w:t xml:space="preserve">[11] convert(::Type{DateTime}, dt::Date) in Dates at /opt/hostedtoolcache/julia/1.6.4/x64/share/julia/stdlib/v1.6/Dates/src/conversions.jl:30</w:t>
      </w:r>
      <w:r>
        <w:br/>
      </w:r>
      <w:r>
        <w:rPr>
          <w:rStyle w:val="VerbatimChar"/>
        </w:rPr>
        <w:t xml:space="preserve">[12] +(dt::Date, t::Time) in Dates at /opt/hostedtoolcache/julia/1.6.4/x64/share/julia/stdlib/v1.6/Dates/src/arithmetic.jl:19</w:t>
      </w:r>
      <w:r>
        <w:br/>
      </w:r>
      <w:r>
        <w:rPr>
          <w:rStyle w:val="VerbatimChar"/>
        </w:rPr>
        <w:t xml:space="preserve">[13] +(dt::Date, y::Year) in Dates at /opt/hostedtoolcache/julia/1.6.4/x64/share/julia/stdlib/v1.6/Dates/src/arithmetic.jl:27</w:t>
      </w:r>
      <w:r>
        <w:br/>
      </w:r>
      <w:r>
        <w:rPr>
          <w:rStyle w:val="VerbatimChar"/>
        </w:rPr>
        <w:t xml:space="preserve">[14] +(dt::Date, z::Month) in Dates at /opt/hostedtoolcache/julia/1.6.4/x64/share/julia/stdlib/v1.6/Dates/src/arithmetic.jl:54</w:t>
      </w:r>
      <w:r>
        <w:br/>
      </w:r>
      <w:r>
        <w:rPr>
          <w:rStyle w:val="VerbatimChar"/>
        </w:rPr>
        <w:t xml:space="preserve">[15] +(x::Date, y::Quarter) in Dates at /opt/hostedtoolcache/julia/1.6.4/x64/share/julia/stdlib/v1.6/Dates/src/arithmetic.jl:73</w:t>
      </w:r>
      <w:r>
        <w:br/>
      </w:r>
      <w:r>
        <w:rPr>
          <w:rStyle w:val="VerbatimChar"/>
        </w:rPr>
        <w:t xml:space="preserve">[16] +(x::Date, y::Week) in Dates at /opt/hostedtoolcache/julia/1.6.4/x64/share/julia/stdlib/v1.6/Dates/src/arithmetic.jl:77</w:t>
      </w:r>
      <w:r>
        <w:br/>
      </w:r>
      <w:r>
        <w:rPr>
          <w:rStyle w:val="VerbatimChar"/>
        </w:rPr>
        <w:t xml:space="preserve">[17] +(x::Date, y::Day) in Dates at /opt/hostedtoolcache/julia/1.6.4/x64/share/julia/stdlib/v1.6/Dates/src/arithmetic.jl:79</w:t>
      </w:r>
      <w:r>
        <w:br/>
      </w:r>
      <w:r>
        <w:rPr>
          <w:rStyle w:val="VerbatimChar"/>
        </w:rPr>
        <w:t xml:space="preserve">[18] +(t::Time, dt::Date) in Dates at /opt/hostedtoolcache/julia/1.6.4/x64/share/julia/stdlib/v1.6/Dates/src/arithmetic.jl:20</w:t>
      </w:r>
      <w:r>
        <w:br/>
      </w:r>
      <w:r>
        <w:rPr>
          <w:rStyle w:val="VerbatimChar"/>
        </w:rPr>
        <w:t xml:space="preserve">[19] -(dt::Date, y::Year) in Dates at /opt/hostedtoolcache/julia/1.6.4/x64/share/julia/stdlib/v1.6/Dates/src/arithmetic.jl:35</w:t>
      </w:r>
      <w:r>
        <w:br/>
      </w:r>
      <w:r>
        <w:rPr>
          <w:rStyle w:val="VerbatimChar"/>
        </w:rPr>
        <w:t xml:space="preserve">[20] -(dt::Date, z::Month) in Dates at /opt/hostedtoolcache/julia/1.6.4/x64/share/julia/stdlib/v1.6/Dates/src/arithmetic.jl:66</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99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99136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9409039361254246</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6744275018374957, 0.9447677422945704, 0.0022910108774101268]</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9.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0</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0, 14, 6]</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2.0</w:t>
      </w:r>
      <w:r>
        <w:br/>
      </w:r>
      <w:r>
        <w:rPr>
          <w:rStyle w:val="VerbatimChar"/>
        </w:rPr>
        <w:t xml:space="preserve"> 2.0  3.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1.4039562898820608</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445166  1.22928</w:t>
      </w:r>
      <w:r>
        <w:br/>
      </w:r>
      <w:r>
        <w:rPr>
          <w:rStyle w:val="VerbatimChar"/>
        </w:rPr>
        <w:t xml:space="preserve"> 0.016242  0.17008</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s</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Zu2y8F</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w:t>
      </w:r>
      <w:r>
        <w:t xml:space="preserve"> </w:t>
      </w:r>
      <w:r>
        <w:rPr>
          <w:bCs/>
          <w:b/>
        </w:rPr>
        <w:t xml:space="preserve">functions</w:t>
      </w:r>
      <w:r>
        <w:t xml:space="preserve"> </w:t>
      </w:r>
      <w:r>
        <w:t xml:space="preserve">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64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36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0666</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4 and the following packages:</w:t>
      </w:r>
    </w:p>
    <w:p>
      <w:pPr>
        <w:pStyle w:val="SourceCode"/>
      </w:pPr>
      <w:r>
        <w:rPr>
          <w:rStyle w:val="VerbatimChar"/>
        </w:rPr>
        <w:t xml:space="preserve">Books 1.1.5</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3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3</w:t>
      </w:r>
      <w:r>
        <w:br/>
      </w:r>
      <w:r>
        <w:rPr>
          <w:rStyle w:val="VerbatimChar"/>
        </w:rPr>
        <w:t xml:space="preserve">TestImages 1.6.2</w:t>
      </w:r>
      <w:r>
        <w:br/>
      </w:r>
      <w:r>
        <w:rPr>
          <w:rStyle w:val="VerbatimChar"/>
        </w:rPr>
        <w:t xml:space="preserve">XLSX 0.7.8</w:t>
      </w:r>
    </w:p>
    <w:p>
      <w:pPr>
        <w:pStyle w:val="FirstParagraph"/>
      </w:pPr>
      <w:r>
        <w:t xml:space="preserve">Build: 2021-12-02 9:15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2-02T09:18:33Z</dcterms:created>
  <dcterms:modified xsi:type="dcterms:W3CDTF">2021-12-02T09: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YydNn/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